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cinnamon tea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ation cutanée, caté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sidRPr="0069446B">
        <w:rPr>
          <w:noProof/>
        </w:rPr>
        <w:t>Matière solide inflammable. Peut provoquer une allergie cutané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ctogrammes de danger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Mention d’avertissemen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tion</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4-tert-butylcyclohexyl acetate; linalyl acetate; cinnamaldehyde; isoeugenol; linalool; coumarin; cinnamyl alcohol; benzyl alcohol</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sidR="00FA7F7F">
              <w:rPr>
                <w:noProof/>
              </w:rPr>
              <w:t>H317 - Peut provoquer une allergie cutané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333+P313 - En cas d’irritation ou d’éruption cutanée: consulter un médecin.</w:t>
              <w:br/>
              <w:t>P501 - Éliminer le contenu et le récipient dans un centre de tri, conformément à la réglementation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benz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0-51-4</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402-9</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7-085-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par voie orale), H302 (ATE=500 mg/kg de poids corporel)</w:t>
              <w:br/>
              <w:t>Aquatic Acute 1, H400</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4-tert-butylcyclohex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32210-23-4</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0-954-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0-51-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859-9</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1580 mg/kg de poids corporel)</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60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cutanée), H312 (ATE=1260 mg/kg de poids corporel)</w:t>
              <w:br/>
              <w:t>Skin Irrit. 2, H315</w:t>
              <w:br/>
              <w:t>Eye Irrit. 2, H319</w:t>
              <w:br/>
              <w:t>Skin Sens. 1A, H317</w:t>
              <w:br/>
              <w:t>Aquatic Chronic 3, H412</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4-54-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2-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2000 mg/kg de poids corporel)</w:t>
              <w:br/>
              <w:t>Skin Sens. 1B, H317</w:t>
              <w:br/>
              <w:t>Aquatic Chronic 2, H411</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7-54-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590-7</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4-094-00-X</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Acute Tox. 4 (par voie cutanée), H312 (ATE=1100 mg/kg de poids corporel)</w:t>
              <w:br/>
              <w:t>Acute Tox. 4 (par inhalation), H332 (ATE=1,5 mg/l/4h)</w:t>
              <w:br/>
              <w:t>Skin Irrit. 2, H315</w:t>
              <w:br/>
              <w:t>Eye Irrit. 2, H319</w:t>
              <w:br/>
              <w:t>Skin Sens. 1A, H317</w:t>
              <w:br/>
              <w:t>STOT SE 3, H335</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es de concentration spécifique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eur de produit</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es de concentration spécifique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 CAS</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r w14:paraId="466CEF49"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EE762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1397868">
            <w:pPr>
              <w:pStyle w:val="SDSTableTextNormal"/>
              <w:rPr>
                <w:noProof w:val="0"/>
              </w:rPr>
            </w:pPr>
            <w:r w:rsidRPr="0069446B" w:rsidR="00FA7F7F">
              <w:rPr>
                <w:noProof/>
              </w:rPr>
              <w:t>N° CAS</w:t>
            </w:r>
            <w:r w:rsidRPr="0069446B" w:rsidR="004A0E0E">
              <w:rPr>
                <w:noProof w:val="0"/>
              </w:rPr>
              <w:t xml:space="preserve">: </w:t>
            </w:r>
            <w:r w:rsidRPr="0069446B" w:rsidR="00FA7F7F">
              <w:rPr>
                <w:noProof/>
              </w:rPr>
              <w:t>97-54-1</w:t>
            </w:r>
          </w:p>
          <w:p w:rsidR="00827634" w:rsidRPr="0069446B" w:rsidP="009B0F88" w14:textId="5CB1DBD7">
            <w:pPr>
              <w:pStyle w:val="SDSTableTextNormal"/>
              <w:rPr>
                <w:noProof w:val="0"/>
              </w:rPr>
            </w:pPr>
            <w:r w:rsidRPr="0069446B" w:rsidR="00FA7F7F">
              <w:rPr>
                <w:noProof/>
              </w:rPr>
              <w:t>N° CE</w:t>
            </w:r>
            <w:r w:rsidRPr="0069446B" w:rsidR="004A0E0E">
              <w:rPr>
                <w:noProof w:val="0"/>
              </w:rPr>
              <w:t xml:space="preserve">: </w:t>
            </w:r>
            <w:r w:rsidRPr="0069446B" w:rsidR="00FA7F7F">
              <w:rPr>
                <w:noProof/>
              </w:rPr>
              <w:t>202-590-7</w:t>
            </w:r>
          </w:p>
          <w:p w:rsidR="00827634" w:rsidRPr="0069446B" w:rsidP="009B0F88" w14:textId="719C52A6">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4-094-00-X</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er la peau avec beaucoup d’eau. Enlever les vêtements contaminés. En cas d’irritation ou d’éruption cutanée: consulter un médeci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eut provoquer une allergie cutanée.</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Matière solide inflammabl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er la zone de déversement. Pas de flammes nues, pas d’étincelles et interdiction de fumer. Eviter le contact avec la peau et les yeux. Éviter de respirer les poussières/fumées/gaz/brouillards/vapeurs/aérosols.</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Pr>
                <w:noProof/>
                <w:lang w:val="fr-BE"/>
              </w:rPr>
              <w:t>Ramasser mécaniquement le produit. Avertir les autorités si le produit pénètre dans les égouts ou dans les eaux du domaine public.</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Tenir à l’écart de la chaleur, des surfaces chaudes, des étincelles, des flammes nues et de toute autre source d’inflammation. Ne pas fumer. Mise à la terre/liaison équipotentielle du récipient et du matériel de réception. Eviter le contact avec la peau et les yeux. Éviter de respirer les poussières/fumées/gaz/brouillards/vapeurs/aérosols.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Les vêtements de travail contaminés ne devraient pas sortir du lieu de travail. Laver les vêtements contaminés avant réutilisation. 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Mise à la terre/liaison équipotentielle du récipient et du matériel de réceptio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ir au frais. Protéger du rayonnement solaire. Tenir à l’écart de sources d’ignitio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Ambré. Fruité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Matière solide 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sidRPr="0069446B">
        <w:rPr>
          <w:noProof/>
        </w:rPr>
        <w:t>Matière solide inflammable.</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Eviter le contact avec les surfaces chaudes. Chaleur. Pas de flammes, pas d’étincelles. Supprimer toute source d’ignition.</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benzyl benzoate (120-51-4)</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de poids corporel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4-tert-butylcyclohexyl acetate (32210-23-4)</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00 – 2000 mg/kg de poids corporel Animal: rat, Animal sex: female, Guideline: OECD Guideline 420 (Acute Oral Toxicity - Fixed Dose Method), Guideline: EU Method B.1 bis (Acute Oral Toxicity - Fixed Dose Procedure)</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9000 mg/kg de poids corporel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de poids corporel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de poids corporel Animal: guinea pig,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e poids corporel Animal: rat, Guideline: OECD Guideline 402 (Acute Dermal Toxicity)</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260 mg/kg de poids corporel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CL50 Inhalation - Rat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nisaldehyde (123-11-5)</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210 mg/kg de poids corporel Animal: rat, Guideline: OECD Guideline 401 (Acute Oral Toxicity), 95% CL: 2755 - 360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e poids corporel Animal: rat, Guideline: OECD Guideline 401 (Acute Oral Toxicity), 95% CL: 2440 - 3180</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120 mg/kg de poids corporel Animal: mouse, Guideline: OECD Guideline 401 (Acute Oral Toxicity), 95% CL: 2620 - 3620</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e poids corporel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F"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de poids corporel Animal: rat,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293 mg/kg de poids corporel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yl alcohol (104-54-1)</w:t>
            </w:r>
          </w:p>
        </w:tc>
      </w:tr>
      <w:tr w14:paraId="02D6B5B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000 mg/kg de poids corporel Animal: rat, Animal sex: female, Guideline: OECD Guideline 423 (Acute Oral toxicity - Acute Toxic Class Method)</w:t>
            </w:r>
          </w:p>
        </w:tc>
      </w:tr>
      <w:tr w14:paraId="14A1065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e poids corporel Animal: rat, Animal sex: female,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2"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alcohol (100-51-6)</w:t>
            </w:r>
          </w:p>
        </w:tc>
      </w:tr>
      <w:tr w14:paraId="512A600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1580 mg/kg de poids corporel Animal: mouse, Guideline: OECD Guideline 401 (Acute Oral Toxicity), 95% CL: 1410 - 1770</w:t>
            </w:r>
          </w:p>
        </w:tc>
      </w:tr>
      <w:tr w14:paraId="6700D317"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de poids corporel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cinnamyl alcohol (104-54-1)</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4,71 Temp.: 26,5 °C Concentration: 1 vol</w:t>
            </w:r>
            <w:r w:rsidRPr="0069446B">
              <w:rPr>
                <w:rFonts w:hint="eastAsia"/>
                <w:noProof/>
                <w:lang w:eastAsia="ja-JP"/>
              </w:rPr>
              <w: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cinnamyl alcohol (104-54-1)</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4,71 Temp.: 26,5 °C Concentration: 1 vol</w:t>
            </w:r>
            <w:r w:rsidRPr="0069446B">
              <w:rPr>
                <w:rFonts w:hint="eastAsia"/>
                <w:noProof/>
                <w:lang w:eastAsia="ja-JP"/>
              </w:rPr>
              <w: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eut provoquer une allergie cutanée.</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de poids corporel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isoeugenol (97-54-1)</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Pr>
                <w:noProof/>
              </w:rPr>
              <w:t>Toxicité spécifique pour certains organes cibles (STOT) (exposition u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Peut irriter les voies respiratoires.</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benzyl benzoate (120-51-4)</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781 mg/kg de poids corporel Animal: rat, Guideline: OECD Guideline 410 (Repeated Dose Dermal Toxicity: 21/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de poids corporel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nisaldehyde (123-11-5)</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de poids corporel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E"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que, oral, animal/femel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de poids corporel Animal: mouse, Animal sex: female</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F"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yl alcohol (104-54-1)</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de poids corporel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E0"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alcohol (100-51-6)</w:t>
            </w:r>
          </w:p>
        </w:tc>
      </w:tr>
      <w:tr w14:paraId="07CBBCD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400 mg/kg de poids corporel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cinnamon tea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benzyl alcohol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benzyl benzoate (120-51-4)</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32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3,09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4-tert-butylcyclohexyl acetate (32210-23-4)</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8,6 mg/l Test organisms (species): Cyprinus carp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3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2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nisaldehyde (123-11-5)</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8,32 mg/l Test organisms (species): Leuciscus idu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2,8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5 mg/l Test organisms (species):  Duration: '21 d'</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yl alcohol (104-54-1)</w:t>
            </w:r>
          </w:p>
        </w:tc>
      </w:tr>
      <w:tr w14:paraId="562CCB6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9 mg/l Test organisms (species): Danio rerio (previous name: Brachydanio rerio)</w:t>
            </w:r>
          </w:p>
        </w:tc>
      </w:tr>
      <w:tr w14:paraId="758D63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7,7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9,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alcohol (100-51-6)</w:t>
            </w:r>
          </w:p>
        </w:tc>
      </w:tr>
      <w:tr w14:paraId="562CCB6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60 mg/l Test organisms (species): Pimephales promelas</w:t>
            </w:r>
          </w:p>
        </w:tc>
      </w:tr>
      <w:tr w14:paraId="758D63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0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76,828 mg/l Test organisms (species): other:</w:t>
            </w:r>
          </w:p>
        </w:tc>
      </w:tr>
      <w:tr w14:paraId="0795A5B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48,897 mg/l Test organisms (species): other: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cinnamon tea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benzyl benzoate (120-51-4)</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4-tert-butylcyclohexyl acetate (32210-23-4)</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eugenol (97-54-1)</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yl alcohol (104-54-1)</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lcohol (100-51-6)</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benzyl benzoate ; 4-tert-butylcyclohexyl acetate ; linalyl acetate ; cinnamaldehyde ; isoeugenol ; anisaldehyde ; linalool ; cinnamyl alcohol ; benzyl alcoh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benzyl benzoate ; cinnamaldehyde ; anisaldehyde ; cinnamyl alcoh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Inhalation),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cutané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cutanée), caté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orale), catégorie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pour la reproduction, caté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A</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spécifique pour certains organes cibles – Exposition unique, catégorie 3, Irritation des voies respiratoires</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contact cutané.</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inhalation.</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irriter les voies respiratoires.</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ceptible de nuire à la fertilité ou au fœtus.</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6/05/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5</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6/05/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cinnamon tea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cinnamon tea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26/05/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8D163490-C45F-45BB-80B3-2464840ACD3F}"/>
</file>

<file path=customXml/itemProps3.xml><?xml version="1.0" encoding="utf-8"?>
<ds:datastoreItem xmlns:ds="http://schemas.openxmlformats.org/officeDocument/2006/customXml" ds:itemID="{C5108230-1230-4F16-9846-DCE921DB30A5}"/>
</file>

<file path=customXml/itemProps4.xml><?xml version="1.0" encoding="utf-8"?>
<ds:datastoreItem xmlns:ds="http://schemas.openxmlformats.org/officeDocument/2006/customXml" ds:itemID="{AEFC6C62-3681-4F55-85AF-F82AD9FF4A4F}"/>
</file>

<file path=docProps/app.xml><?xml version="1.0" encoding="utf-8"?>
<Properties xmlns="http://schemas.openxmlformats.org/officeDocument/2006/extended-properties" xmlns:vt="http://schemas.openxmlformats.org/officeDocument/2006/docPropsVTypes">
  <Template>Normal</Template>
  <TotalTime>219</TotalTime>
  <Pages>15</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